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77777777" w:rsidR="00D21515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Meeting Agenda</w:t>
      </w:r>
    </w:p>
    <w:p w14:paraId="025AB50D" w14:textId="050230C4" w:rsidR="00D21515" w:rsidRDefault="004844EB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May </w:t>
      </w:r>
      <w:r w:rsidR="000A5126">
        <w:rPr>
          <w:rFonts w:ascii="Eras Light ITC" w:hAnsi="Eras Light ITC" w:cs="Narkisim"/>
          <w:sz w:val="24"/>
          <w:szCs w:val="24"/>
        </w:rPr>
        <w:t>1</w:t>
      </w:r>
      <w:r w:rsidR="00E328DF">
        <w:rPr>
          <w:rFonts w:ascii="Eras Light ITC" w:hAnsi="Eras Light ITC" w:cs="Narkisim"/>
          <w:sz w:val="24"/>
          <w:szCs w:val="24"/>
        </w:rPr>
        <w:t>1</w:t>
      </w:r>
      <w:r w:rsidRPr="004844EB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002263DF">
        <w:rPr>
          <w:rFonts w:ascii="Eras Light ITC" w:hAnsi="Eras Light ITC" w:cs="Narkisim"/>
          <w:sz w:val="24"/>
          <w:szCs w:val="24"/>
        </w:rPr>
        <w:t>20</w:t>
      </w:r>
      <w:r w:rsidR="0095030C">
        <w:rPr>
          <w:rFonts w:ascii="Eras Light ITC" w:hAnsi="Eras Light ITC" w:cs="Narkisim"/>
          <w:sz w:val="24"/>
          <w:szCs w:val="24"/>
        </w:rPr>
        <w:t>2</w:t>
      </w:r>
      <w:r w:rsidR="00E328DF">
        <w:rPr>
          <w:rFonts w:ascii="Eras Light ITC" w:hAnsi="Eras Light ITC" w:cs="Narkisim"/>
          <w:sz w:val="24"/>
          <w:szCs w:val="24"/>
        </w:rPr>
        <w:t>6</w:t>
      </w:r>
      <w:r w:rsidR="00D21515" w:rsidRPr="002263DF">
        <w:rPr>
          <w:rFonts w:ascii="Eras Light ITC" w:hAnsi="Eras Light ITC" w:cs="Narkisim"/>
          <w:sz w:val="24"/>
          <w:szCs w:val="24"/>
        </w:rPr>
        <w:t xml:space="preserve"> – 2:00pm</w:t>
      </w:r>
    </w:p>
    <w:p w14:paraId="4B93B2D9" w14:textId="77777777" w:rsidR="00700B2F" w:rsidRDefault="00700B2F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0F40E9F7" w14:textId="5CD7CC46" w:rsidR="008C43A0" w:rsidRDefault="00450A6E" w:rsidP="008C43A0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</w:t>
      </w:r>
      <w:r w:rsidR="00B045F1">
        <w:rPr>
          <w:rFonts w:ascii="Eras Light ITC" w:hAnsi="Eras Light ITC" w:cs="Narkisim"/>
        </w:rPr>
        <w:t>h</w:t>
      </w:r>
      <w:r w:rsidR="00700B2F">
        <w:rPr>
          <w:rFonts w:ascii="Eras Light ITC" w:hAnsi="Eras Light ITC" w:cs="Narkisim"/>
        </w:rPr>
        <w:t>is m</w:t>
      </w:r>
      <w:r w:rsidR="00B045F1">
        <w:rPr>
          <w:rFonts w:ascii="Eras Light ITC" w:hAnsi="Eras Light ITC" w:cs="Narkisim"/>
        </w:rPr>
        <w:t xml:space="preserve">eeting </w:t>
      </w:r>
      <w:r w:rsidR="008C43A0">
        <w:rPr>
          <w:rFonts w:ascii="Eras Light ITC" w:hAnsi="Eras Light ITC" w:cs="Narkisim"/>
        </w:rPr>
        <w:t xml:space="preserve">will </w:t>
      </w:r>
      <w:r w:rsidR="00700B2F">
        <w:rPr>
          <w:rFonts w:ascii="Eras Light ITC" w:hAnsi="Eras Light ITC" w:cs="Narkisim"/>
        </w:rPr>
        <w:t>be</w:t>
      </w:r>
      <w:r w:rsidR="008C43A0" w:rsidRPr="00BF67C7">
        <w:rPr>
          <w:rFonts w:ascii="Eras Light ITC" w:hAnsi="Eras Light ITC" w:cs="Narkisim"/>
        </w:rPr>
        <w:t xml:space="preserve"> </w:t>
      </w:r>
      <w:r w:rsidR="007C5316">
        <w:rPr>
          <w:rFonts w:ascii="Eras Light ITC" w:hAnsi="Eras Light ITC" w:cs="Narkisim"/>
        </w:rPr>
        <w:t xml:space="preserve">held </w:t>
      </w:r>
      <w:r w:rsidR="008C43A0">
        <w:rPr>
          <w:rFonts w:ascii="Eras Light ITC" w:hAnsi="Eras Light ITC" w:cs="Narkisim"/>
        </w:rPr>
        <w:t>via Zoom</w:t>
      </w:r>
      <w:r w:rsidR="00E80C66">
        <w:rPr>
          <w:rFonts w:ascii="Eras Light ITC" w:hAnsi="Eras Light ITC" w:cs="Narkisim"/>
        </w:rPr>
        <w:t xml:space="preserve">, and an anchor location will be established at the </w:t>
      </w:r>
      <w:proofErr w:type="gramStart"/>
      <w:r w:rsidR="00E80C66">
        <w:rPr>
          <w:rFonts w:ascii="Eras Light ITC" w:hAnsi="Eras Light ITC" w:cs="Narkisim"/>
        </w:rPr>
        <w:t>District</w:t>
      </w:r>
      <w:proofErr w:type="gramEnd"/>
      <w:r w:rsidR="008C43A0">
        <w:rPr>
          <w:rFonts w:ascii="Eras Light ITC" w:hAnsi="Eras Light ITC" w:cs="Narkisim"/>
        </w:rPr>
        <w:t xml:space="preserve"> offices</w:t>
      </w:r>
      <w:r w:rsidR="00E80C66">
        <w:rPr>
          <w:rFonts w:ascii="Eras Light ITC" w:hAnsi="Eras Light ITC" w:cs="Narkisim"/>
        </w:rPr>
        <w:t>.</w:t>
      </w:r>
      <w:r w:rsidR="008C43A0">
        <w:rPr>
          <w:rFonts w:ascii="Eras Light ITC" w:hAnsi="Eras Light ITC" w:cs="Narkisim"/>
        </w:rPr>
        <w:t xml:space="preserve"> </w:t>
      </w:r>
    </w:p>
    <w:p w14:paraId="0B5E3AEF" w14:textId="77777777" w:rsidR="00253B55" w:rsidRDefault="00253B55" w:rsidP="008C43A0">
      <w:pPr>
        <w:rPr>
          <w:rFonts w:ascii="Eras Light ITC" w:hAnsi="Eras Light ITC" w:cs="Narkisim"/>
        </w:rPr>
      </w:pPr>
    </w:p>
    <w:p w14:paraId="581C5874" w14:textId="77777777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77D581D8" w14:textId="240C5411" w:rsidR="00A96F85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Welcome</w:t>
      </w:r>
    </w:p>
    <w:p w14:paraId="54E34077" w14:textId="77777777" w:rsidR="002263DF" w:rsidRDefault="002263DF" w:rsidP="002263DF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2D2CFEF5" w14:textId="77777777" w:rsidR="008313F3" w:rsidRPr="002263D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itizen Comments</w:t>
      </w:r>
    </w:p>
    <w:p w14:paraId="323DBBCC" w14:textId="77777777" w:rsidR="00650E9E" w:rsidRPr="002263DF" w:rsidRDefault="00650E9E" w:rsidP="002263DF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055A3CD5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1DC61EF" w14:textId="77777777" w:rsidR="00650E9E" w:rsidRPr="002263D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EA6149F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proofErr w:type="gramStart"/>
      <w:r w:rsidRPr="002263DF">
        <w:rPr>
          <w:rFonts w:ascii="Eras Light ITC" w:hAnsi="Eras Light ITC" w:cs="Narkisim"/>
          <w:sz w:val="24"/>
          <w:szCs w:val="24"/>
        </w:rPr>
        <w:t>Approve</w:t>
      </w:r>
      <w:proofErr w:type="gramEnd"/>
      <w:r w:rsidRPr="002263DF">
        <w:rPr>
          <w:rFonts w:ascii="Eras Light ITC" w:hAnsi="Eras Light ITC" w:cs="Narkisim"/>
          <w:sz w:val="24"/>
          <w:szCs w:val="24"/>
        </w:rPr>
        <w:t xml:space="preserve"> Minutes</w:t>
      </w:r>
    </w:p>
    <w:p w14:paraId="572A47D4" w14:textId="619CF969" w:rsidR="002263DF" w:rsidRPr="00E80C66" w:rsidRDefault="00650E9E" w:rsidP="00E80C66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  <w:r w:rsidR="00413C1C" w:rsidRPr="00E80C66"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15027C69" w14:textId="77777777" w:rsidR="00EE59B5" w:rsidRDefault="00EE59B5" w:rsidP="00EE59B5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37308BB" w14:textId="065203C6" w:rsidR="00E80C66" w:rsidRPr="002263DF" w:rsidRDefault="00E328DF" w:rsidP="00E80C66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Soliciting the Services of the Employer’s Council for Salary Survey</w:t>
      </w:r>
    </w:p>
    <w:p w14:paraId="0F22A815" w14:textId="77777777" w:rsidR="00E80C66" w:rsidRPr="002263DF" w:rsidRDefault="00E80C66" w:rsidP="00E80C66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3AAFC1EC" w14:textId="6EE1F982" w:rsidR="00E80C66" w:rsidRPr="00E80C66" w:rsidRDefault="00E80C66" w:rsidP="00E80C66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63EC5A43" w14:textId="38694CB0" w:rsidR="004B64AE" w:rsidRPr="00692F52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onditions of the District</w:t>
      </w:r>
    </w:p>
    <w:p w14:paraId="08E412DF" w14:textId="3232FD0C" w:rsidR="00692F52" w:rsidRPr="004B64AE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</w:p>
    <w:p w14:paraId="747A6B70" w14:textId="247A08DD" w:rsidR="00A06DFF" w:rsidRPr="003761CE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Board </w:t>
      </w:r>
      <w:r w:rsidR="005D16E2">
        <w:rPr>
          <w:rFonts w:ascii="Eras Light ITC" w:hAnsi="Eras Light ITC" w:cs="Narkisim"/>
          <w:sz w:val="24"/>
          <w:szCs w:val="24"/>
        </w:rPr>
        <w:t xml:space="preserve">Meeting </w:t>
      </w:r>
      <w:r w:rsidR="00A06DFF" w:rsidRPr="002263DF">
        <w:rPr>
          <w:rFonts w:ascii="Eras Light ITC" w:hAnsi="Eras Light ITC" w:cs="Narkisim"/>
          <w:sz w:val="24"/>
          <w:szCs w:val="24"/>
        </w:rPr>
        <w:t>Items for</w:t>
      </w:r>
      <w:r w:rsidR="001D3B74">
        <w:rPr>
          <w:rFonts w:ascii="Eras Light ITC" w:hAnsi="Eras Light ITC" w:cs="Narkisim"/>
          <w:sz w:val="24"/>
          <w:szCs w:val="24"/>
        </w:rPr>
        <w:t xml:space="preserve"> </w:t>
      </w:r>
      <w:r w:rsidR="00253B55">
        <w:rPr>
          <w:rFonts w:ascii="Eras Light ITC" w:hAnsi="Eras Light ITC" w:cs="Narkisim"/>
          <w:sz w:val="24"/>
          <w:szCs w:val="24"/>
        </w:rPr>
        <w:t xml:space="preserve">June </w:t>
      </w:r>
      <w:r w:rsidR="00B84E18">
        <w:rPr>
          <w:rFonts w:ascii="Eras Light ITC" w:hAnsi="Eras Light ITC" w:cs="Narkisim"/>
          <w:sz w:val="24"/>
          <w:szCs w:val="24"/>
        </w:rPr>
        <w:t>9</w:t>
      </w:r>
      <w:r w:rsidR="00B43E99" w:rsidRPr="00B43E99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B43E99">
        <w:rPr>
          <w:rFonts w:ascii="Eras Light ITC" w:hAnsi="Eras Light ITC" w:cs="Narkisim"/>
          <w:sz w:val="24"/>
          <w:szCs w:val="24"/>
        </w:rPr>
        <w:t xml:space="preserve"> </w:t>
      </w:r>
      <w:r w:rsidR="00F049F6">
        <w:rPr>
          <w:rFonts w:ascii="Eras Light ITC" w:hAnsi="Eras Light ITC" w:cs="Narkisim"/>
          <w:sz w:val="24"/>
          <w:szCs w:val="24"/>
        </w:rPr>
        <w:t>Meeting</w:t>
      </w:r>
      <w:r w:rsidR="00E80C66">
        <w:rPr>
          <w:rFonts w:ascii="Eras Light ITC" w:hAnsi="Eras Light ITC" w:cs="Narkisim"/>
          <w:sz w:val="24"/>
          <w:szCs w:val="24"/>
        </w:rPr>
        <w:t>-</w:t>
      </w:r>
      <w:r w:rsidR="00E80C66">
        <w:rPr>
          <w:rFonts w:ascii="Eras Light ITC" w:hAnsi="Eras Light ITC" w:cs="Narkisim"/>
          <w:b/>
          <w:bCs/>
          <w:sz w:val="24"/>
          <w:szCs w:val="24"/>
        </w:rPr>
        <w:t>IN-PERSON</w:t>
      </w:r>
    </w:p>
    <w:p w14:paraId="4925E3F1" w14:textId="77777777" w:rsidR="00B84E18" w:rsidRDefault="00B84E18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Audit Review</w:t>
      </w:r>
    </w:p>
    <w:p w14:paraId="24E2773C" w14:textId="77777777" w:rsidR="00B84E18" w:rsidRDefault="00B84E18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ertified Tax Rate</w:t>
      </w:r>
    </w:p>
    <w:p w14:paraId="17789BE7" w14:textId="0BC0EFA5" w:rsidR="00A06DFF" w:rsidRPr="002263D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 </w:t>
      </w:r>
      <w:r w:rsidR="00B84E18">
        <w:rPr>
          <w:rFonts w:ascii="Eras Light ITC" w:hAnsi="Eras Light ITC" w:cs="Narkisim"/>
          <w:sz w:val="24"/>
          <w:szCs w:val="24"/>
        </w:rPr>
        <w:t>Tax Increase Discussion</w:t>
      </w:r>
      <w:r w:rsidRPr="002263DF">
        <w:rPr>
          <w:rFonts w:ascii="Eras Light ITC" w:hAnsi="Eras Light ITC" w:cs="Narkisim"/>
          <w:sz w:val="24"/>
          <w:szCs w:val="24"/>
        </w:rPr>
        <w:t xml:space="preserve"> 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25794C8A" w:rsidR="00650E9E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djourn</w:t>
      </w:r>
    </w:p>
    <w:sectPr w:rsidR="00650E9E" w:rsidSect="00DA797F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392AE" w14:textId="77777777" w:rsidR="00025FD0" w:rsidRDefault="00025FD0" w:rsidP="00934636">
      <w:pPr>
        <w:spacing w:after="0" w:line="240" w:lineRule="auto"/>
      </w:pPr>
      <w:r>
        <w:separator/>
      </w:r>
    </w:p>
  </w:endnote>
  <w:endnote w:type="continuationSeparator" w:id="0">
    <w:p w14:paraId="78956FC3" w14:textId="77777777" w:rsidR="00025FD0" w:rsidRDefault="00025FD0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altName w:val="Eras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F32E9" w14:textId="77777777" w:rsidR="00025FD0" w:rsidRDefault="00025FD0" w:rsidP="00934636">
      <w:pPr>
        <w:spacing w:after="0" w:line="240" w:lineRule="auto"/>
      </w:pPr>
      <w:r>
        <w:separator/>
      </w:r>
    </w:p>
  </w:footnote>
  <w:footnote w:type="continuationSeparator" w:id="0">
    <w:p w14:paraId="5DC214C1" w14:textId="77777777" w:rsidR="00025FD0" w:rsidRDefault="00025FD0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QUApIpGACwAAAA="/>
  </w:docVars>
  <w:rsids>
    <w:rsidRoot w:val="00D21515"/>
    <w:rsid w:val="00003A3A"/>
    <w:rsid w:val="00006FDB"/>
    <w:rsid w:val="00025FD0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3C33"/>
    <w:rsid w:val="000942C2"/>
    <w:rsid w:val="000A1B65"/>
    <w:rsid w:val="000A5126"/>
    <w:rsid w:val="000A6A3F"/>
    <w:rsid w:val="000A7270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14A3B"/>
    <w:rsid w:val="00215E3C"/>
    <w:rsid w:val="0022604B"/>
    <w:rsid w:val="002263DF"/>
    <w:rsid w:val="00231A02"/>
    <w:rsid w:val="00235D55"/>
    <w:rsid w:val="00244194"/>
    <w:rsid w:val="00253B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17F3"/>
    <w:rsid w:val="00404FB2"/>
    <w:rsid w:val="00413C1C"/>
    <w:rsid w:val="004155F4"/>
    <w:rsid w:val="00423B89"/>
    <w:rsid w:val="0042450E"/>
    <w:rsid w:val="00444C48"/>
    <w:rsid w:val="0044780C"/>
    <w:rsid w:val="00450A6E"/>
    <w:rsid w:val="0047671A"/>
    <w:rsid w:val="0048205C"/>
    <w:rsid w:val="004821E4"/>
    <w:rsid w:val="004844EB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D2E60"/>
    <w:rsid w:val="006E41B3"/>
    <w:rsid w:val="006F242D"/>
    <w:rsid w:val="006F249A"/>
    <w:rsid w:val="00700B2F"/>
    <w:rsid w:val="007030FF"/>
    <w:rsid w:val="00706ED3"/>
    <w:rsid w:val="0070793B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0200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E32A3"/>
    <w:rsid w:val="00AF2537"/>
    <w:rsid w:val="00AF4326"/>
    <w:rsid w:val="00B02F30"/>
    <w:rsid w:val="00B045F1"/>
    <w:rsid w:val="00B05121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4E18"/>
    <w:rsid w:val="00B8523A"/>
    <w:rsid w:val="00B95078"/>
    <w:rsid w:val="00B9683F"/>
    <w:rsid w:val="00BA700E"/>
    <w:rsid w:val="00BB3BF0"/>
    <w:rsid w:val="00BE59A0"/>
    <w:rsid w:val="00BF4071"/>
    <w:rsid w:val="00BF408E"/>
    <w:rsid w:val="00BF6F46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8617D"/>
    <w:rsid w:val="00C92888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0556F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0445"/>
    <w:rsid w:val="00D35621"/>
    <w:rsid w:val="00D55848"/>
    <w:rsid w:val="00D91BBF"/>
    <w:rsid w:val="00D92BCE"/>
    <w:rsid w:val="00DA797F"/>
    <w:rsid w:val="00DB04CE"/>
    <w:rsid w:val="00DB3959"/>
    <w:rsid w:val="00DB7490"/>
    <w:rsid w:val="00DB7F26"/>
    <w:rsid w:val="00DC2C66"/>
    <w:rsid w:val="00DC2CC1"/>
    <w:rsid w:val="00DC3B6A"/>
    <w:rsid w:val="00DD23CB"/>
    <w:rsid w:val="00DE08B6"/>
    <w:rsid w:val="00DE12FC"/>
    <w:rsid w:val="00DE243C"/>
    <w:rsid w:val="00DF662E"/>
    <w:rsid w:val="00E04EE8"/>
    <w:rsid w:val="00E0647D"/>
    <w:rsid w:val="00E27585"/>
    <w:rsid w:val="00E328DF"/>
    <w:rsid w:val="00E63038"/>
    <w:rsid w:val="00E64BD1"/>
    <w:rsid w:val="00E802E8"/>
    <w:rsid w:val="00E80C66"/>
    <w:rsid w:val="00E829BC"/>
    <w:rsid w:val="00E86500"/>
    <w:rsid w:val="00E9184A"/>
    <w:rsid w:val="00E975DA"/>
    <w:rsid w:val="00EA4352"/>
    <w:rsid w:val="00EB5369"/>
    <w:rsid w:val="00ED5F9D"/>
    <w:rsid w:val="00EE4B3C"/>
    <w:rsid w:val="00EE59B5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74DAC"/>
    <w:rsid w:val="00F807AF"/>
    <w:rsid w:val="00F81372"/>
    <w:rsid w:val="00F832FD"/>
    <w:rsid w:val="00FA66C6"/>
    <w:rsid w:val="00FB2FB3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656</Characters>
  <Application>Microsoft Office Word</Application>
  <DocSecurity>0</DocSecurity>
  <Lines>3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3</cp:revision>
  <cp:lastPrinted>2023-03-10T15:11:00Z</cp:lastPrinted>
  <dcterms:created xsi:type="dcterms:W3CDTF">2026-05-10T00:17:00Z</dcterms:created>
  <dcterms:modified xsi:type="dcterms:W3CDTF">2026-05-10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